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ED47A1" w14:textId="57852B16" w:rsidR="00F81BD9" w:rsidRDefault="00F81BD9" w:rsidP="00FB63E7">
      <w:pPr>
        <w:rPr>
          <w:rFonts w:ascii="Times New Roman" w:eastAsia="宋体" w:hAnsi="Times New Roman" w:cs="Times New Roman"/>
          <w:lang w:eastAsia="zh-CN"/>
        </w:rPr>
      </w:pPr>
      <w:r>
        <w:rPr>
          <w:rFonts w:ascii="Times New Roman" w:eastAsia="宋体" w:hAnsi="Times New Roman" w:cs="Times New Roman" w:hint="eastAsia"/>
          <w:lang w:eastAsia="zh-CN"/>
        </w:rPr>
        <w:t>T</w:t>
      </w:r>
      <w:r>
        <w:rPr>
          <w:rFonts w:ascii="Times New Roman" w:eastAsia="宋体" w:hAnsi="Times New Roman" w:cs="Times New Roman"/>
          <w:lang w:eastAsia="zh-CN"/>
        </w:rPr>
        <w:t xml:space="preserve">able 2. Determinants of </w:t>
      </w:r>
      <w:r w:rsidR="001D1744">
        <w:rPr>
          <w:rFonts w:ascii="Times New Roman" w:eastAsia="宋体" w:hAnsi="Times New Roman" w:cs="Times New Roman"/>
          <w:lang w:eastAsia="zh-CN"/>
        </w:rPr>
        <w:t>home ownership for children with rural and urban parents in China</w:t>
      </w:r>
      <w:r>
        <w:rPr>
          <w:rFonts w:ascii="Times New Roman" w:eastAsia="宋体" w:hAnsi="Times New Roman" w:cs="Times New Roman"/>
          <w:lang w:eastAsia="zh-CN"/>
        </w:rPr>
        <w:t>.</w:t>
      </w:r>
      <w:r w:rsidR="00CD2C5E">
        <w:rPr>
          <w:rFonts w:ascii="Times New Roman" w:eastAsia="宋体" w:hAnsi="Times New Roman" w:cs="Times New Roman"/>
          <w:lang w:eastAsia="zh-CN"/>
        </w:rPr>
        <w:t xml:space="preserve"> Source: CHARLS 2013-2015.</w:t>
      </w:r>
    </w:p>
    <w:p w14:paraId="009EA467" w14:textId="77777777" w:rsidR="00CD2C5E" w:rsidRPr="00F81BD9" w:rsidRDefault="00CD2C5E" w:rsidP="00FB63E7">
      <w:pPr>
        <w:rPr>
          <w:rFonts w:ascii="Times New Roman" w:eastAsia="宋体" w:hAnsi="Times New Roman" w:cs="Times New Roman"/>
          <w:lang w:eastAsia="zh-CN"/>
        </w:rPr>
      </w:pP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378"/>
        <w:gridCol w:w="1828"/>
        <w:gridCol w:w="1811"/>
      </w:tblGrid>
      <w:tr w:rsidR="00EE0B55" w:rsidRPr="00F81BD9" w14:paraId="33DADB56" w14:textId="77777777" w:rsidTr="00F81BD9">
        <w:trPr>
          <w:cantSplit/>
          <w:trHeight w:hRule="exact" w:val="741"/>
          <w:jc w:val="center"/>
        </w:trPr>
        <w:tc>
          <w:tcPr>
            <w:tcW w:w="5378" w:type="dxa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9345C4" w14:textId="77777777" w:rsidR="00EE0B55" w:rsidRPr="00F81BD9" w:rsidRDefault="00EE0B55">
            <w:pPr>
              <w:spacing w:before="80" w:after="80"/>
              <w:ind w:left="80" w:right="8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28" w:type="dxa"/>
            <w:tcBorders>
              <w:top w:val="single" w:sz="6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AAF277" w14:textId="77777777" w:rsidR="00F81BD9" w:rsidRDefault="00F81BD9" w:rsidP="00F81BD9">
            <w:pPr>
              <w:spacing w:before="80" w:after="80"/>
              <w:ind w:left="80" w:right="80"/>
              <w:jc w:val="center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Rural hukou</w:t>
            </w:r>
          </w:p>
          <w:p w14:paraId="11E842A1" w14:textId="02249C72" w:rsidR="00EE0B55" w:rsidRPr="00F81BD9" w:rsidRDefault="00F81BD9" w:rsidP="00F81BD9">
            <w:pPr>
              <w:spacing w:before="80" w:after="80"/>
              <w:ind w:left="80" w:right="8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color w:val="111111"/>
                <w:sz w:val="22"/>
                <w:szCs w:val="22"/>
                <w:lang w:eastAsia="zh-CN"/>
              </w:rPr>
              <w:t>P</w:t>
            </w:r>
            <w:r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>arents</w:t>
            </w:r>
          </w:p>
        </w:tc>
        <w:tc>
          <w:tcPr>
            <w:tcW w:w="1811" w:type="dxa"/>
            <w:tcBorders>
              <w:top w:val="single" w:sz="6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D0F5B4" w14:textId="77777777" w:rsidR="00F81BD9" w:rsidRDefault="00F81BD9" w:rsidP="00F81BD9">
            <w:pPr>
              <w:spacing w:before="80" w:after="80"/>
              <w:ind w:left="80" w:right="80"/>
              <w:jc w:val="center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Urban hukou</w:t>
            </w:r>
          </w:p>
          <w:p w14:paraId="1650C679" w14:textId="286ED9ED" w:rsidR="00EE0B55" w:rsidRPr="00F81BD9" w:rsidRDefault="00F81BD9" w:rsidP="00F81BD9">
            <w:pPr>
              <w:spacing w:before="80" w:after="80"/>
              <w:ind w:left="80" w:right="8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color w:val="111111"/>
                <w:sz w:val="22"/>
                <w:szCs w:val="22"/>
                <w:lang w:eastAsia="zh-CN"/>
              </w:rPr>
              <w:t>P</w:t>
            </w:r>
            <w:r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>arents</w:t>
            </w:r>
          </w:p>
        </w:tc>
      </w:tr>
      <w:tr w:rsidR="00F81BD9" w:rsidRPr="00F81BD9" w14:paraId="4A5BE41A" w14:textId="77777777" w:rsidTr="00F81BD9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1D41BD" w14:textId="77777777" w:rsidR="00F81BD9" w:rsidRPr="00F81BD9" w:rsidRDefault="00F81BD9" w:rsidP="00F81BD9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(Intercept)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6FE525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5.76 *** (0.44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B6B574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8.20 *** (1.04)</w:t>
            </w:r>
          </w:p>
        </w:tc>
      </w:tr>
      <w:tr w:rsidR="008D2899" w:rsidRPr="00F81BD9" w14:paraId="4F94C6AE" w14:textId="77777777" w:rsidTr="008D2899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FA3359" w14:textId="77777777" w:rsidR="008D2899" w:rsidRPr="008D2899" w:rsidRDefault="008D2899" w:rsidP="007A31B7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i/>
                <w:iCs/>
                <w:color w:val="111111"/>
                <w:sz w:val="22"/>
                <w:szCs w:val="22"/>
              </w:rPr>
            </w:pPr>
            <w:r w:rsidRPr="008D2899">
              <w:rPr>
                <w:rFonts w:ascii="Times New Roman" w:eastAsia="Arial" w:hAnsi="Times New Roman" w:cs="Times New Roman" w:hint="eastAsia"/>
                <w:i/>
                <w:iCs/>
                <w:color w:val="111111"/>
                <w:sz w:val="22"/>
                <w:szCs w:val="22"/>
              </w:rPr>
              <w:t>C</w:t>
            </w:r>
            <w:r w:rsidRPr="008D2899">
              <w:rPr>
                <w:rFonts w:ascii="Times New Roman" w:eastAsia="Arial" w:hAnsi="Times New Roman" w:cs="Times New Roman"/>
                <w:i/>
                <w:iCs/>
                <w:color w:val="111111"/>
                <w:sz w:val="22"/>
                <w:szCs w:val="22"/>
              </w:rPr>
              <w:t>hild’s characteristic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90AAA8" w14:textId="77777777" w:rsidR="008D2899" w:rsidRPr="00F81BD9" w:rsidRDefault="008D2899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FDA42" w14:textId="77777777" w:rsidR="008D2899" w:rsidRPr="00F81BD9" w:rsidRDefault="008D2899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tr w:rsidR="00F81BD9" w:rsidRPr="00F81BD9" w14:paraId="7CB4CB68" w14:textId="77777777" w:rsidTr="00F81BD9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3A954F" w14:textId="06FC7670" w:rsidR="00F81BD9" w:rsidRPr="00F81BD9" w:rsidRDefault="00F81BD9" w:rsidP="00F81BD9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Age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7EEC23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10 *** (0.01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35DEE6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10 *** (0.02)</w:t>
            </w:r>
          </w:p>
        </w:tc>
      </w:tr>
      <w:tr w:rsidR="00F81BD9" w:rsidRPr="00F81BD9" w14:paraId="12347F73" w14:textId="77777777" w:rsidTr="00F81BD9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EC5B47" w14:textId="343156BE" w:rsidR="00F81BD9" w:rsidRPr="00F81BD9" w:rsidRDefault="00F81BD9" w:rsidP="00F81BD9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Male vs. female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768E6F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38 *** (0.08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42F16C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24 (0.15)</w:t>
            </w:r>
          </w:p>
        </w:tc>
      </w:tr>
      <w:tr w:rsidR="00F81BD9" w:rsidRPr="00F81BD9" w14:paraId="67C67EC6" w14:textId="77777777" w:rsidTr="00F81BD9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0A0FA2" w14:textId="1C6B42E4" w:rsidR="00F81BD9" w:rsidRPr="00F81BD9" w:rsidRDefault="00F81BD9" w:rsidP="00F81BD9">
            <w:pPr>
              <w:spacing w:before="80" w:after="80"/>
              <w:ind w:left="80" w:right="80" w:firstLineChars="50" w:firstLine="110"/>
              <w:rPr>
                <w:rFonts w:ascii="Times New Roman" w:hAnsi="Times New Roman" w:cs="Times New Roman"/>
              </w:rPr>
            </w:pPr>
            <w:r w:rsidRPr="00B6573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Only child vs. </w:t>
            </w: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have sibling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067DD0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24 (0.19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1564BC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14 (0.22)</w:t>
            </w:r>
          </w:p>
        </w:tc>
      </w:tr>
      <w:tr w:rsidR="00F81BD9" w:rsidRPr="00F81BD9" w14:paraId="6EA35DB5" w14:textId="77777777" w:rsidTr="00F81BD9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FA6325" w14:textId="1A780303" w:rsidR="00F81BD9" w:rsidRPr="00F81BD9" w:rsidRDefault="00F81BD9" w:rsidP="00F81BD9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Number of children in child’s family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BA6DE3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15 ** (0.06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68971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36 ** (0.13)</w:t>
            </w:r>
          </w:p>
        </w:tc>
      </w:tr>
      <w:tr w:rsidR="00F81BD9" w:rsidRPr="00F81BD9" w14:paraId="18BB5978" w14:textId="77777777" w:rsidTr="00F81BD9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4EE8A9" w14:textId="5FF4E36C" w:rsidR="00F81BD9" w:rsidRPr="00F81BD9" w:rsidRDefault="00F81BD9" w:rsidP="00F81BD9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Years of schooling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405145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1 (0.01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7A8E8C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5 (0.03)</w:t>
            </w:r>
          </w:p>
        </w:tc>
      </w:tr>
      <w:tr w:rsidR="00F81BD9" w:rsidRPr="00F81BD9" w14:paraId="7ED694BA" w14:textId="77777777" w:rsidTr="007A31B7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EAF8BA" w14:textId="6C0DBB96" w:rsidR="00F81BD9" w:rsidRPr="00F81BD9" w:rsidRDefault="00F81BD9" w:rsidP="007A31B7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CCP Member vs. non-party member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54A5F4" w14:textId="77777777" w:rsidR="00F81BD9" w:rsidRPr="00F81BD9" w:rsidRDefault="00F81BD9" w:rsidP="007A31B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34 * (0.13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6F45D4" w14:textId="77777777" w:rsidR="00F81BD9" w:rsidRPr="00F81BD9" w:rsidRDefault="00F81BD9" w:rsidP="007A31B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39 (0.22)</w:t>
            </w:r>
          </w:p>
        </w:tc>
      </w:tr>
      <w:tr w:rsidR="00F81BD9" w:rsidRPr="00F81BD9" w14:paraId="5CEAB842" w14:textId="77777777" w:rsidTr="007A31B7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E3FBD9" w14:textId="74763E8C" w:rsidR="00F81BD9" w:rsidRPr="00F81BD9" w:rsidRDefault="00F81BD9" w:rsidP="007A31B7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color w:val="111111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 xml:space="preserve"> Occupation</w:t>
            </w:r>
            <w:r w:rsidRPr="00B65735"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 xml:space="preserve"> (base: </w:t>
            </w:r>
            <w:r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>peasants</w:t>
            </w:r>
            <w:r w:rsidRPr="00B65735"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>)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4163A3" w14:textId="77777777" w:rsidR="00F81BD9" w:rsidRPr="00F81BD9" w:rsidRDefault="00F81BD9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9839B6" w14:textId="77777777" w:rsidR="00F81BD9" w:rsidRPr="00F81BD9" w:rsidRDefault="00F81BD9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tr w:rsidR="00F81BD9" w:rsidRPr="00F81BD9" w14:paraId="1FCA7211" w14:textId="77777777" w:rsidTr="007A31B7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14A50D" w14:textId="04D7C3EB" w:rsidR="00F81BD9" w:rsidRPr="00F81BD9" w:rsidRDefault="00F81BD9" w:rsidP="00F81BD9">
            <w:pPr>
              <w:spacing w:before="80" w:after="80"/>
              <w:ind w:right="80" w:firstLineChars="100" w:firstLine="22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 Industrial worker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0C9266" w14:textId="77777777" w:rsidR="00F81BD9" w:rsidRPr="00F81BD9" w:rsidRDefault="00F81BD9" w:rsidP="007A31B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17 (0.13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59597B" w14:textId="77777777" w:rsidR="00F81BD9" w:rsidRPr="00F81BD9" w:rsidRDefault="00F81BD9" w:rsidP="007A31B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12 (0.40)</w:t>
            </w:r>
          </w:p>
        </w:tc>
      </w:tr>
      <w:tr w:rsidR="00F81BD9" w:rsidRPr="00F81BD9" w14:paraId="1977E115" w14:textId="77777777" w:rsidTr="007A31B7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86BA5D" w14:textId="3265F2AD" w:rsidR="00F81BD9" w:rsidRPr="00F81BD9" w:rsidRDefault="00F81BD9" w:rsidP="00F81BD9">
            <w:pPr>
              <w:spacing w:before="80" w:after="80"/>
              <w:ind w:right="80" w:firstLineChars="100" w:firstLine="22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- </w:t>
            </w: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Employees of service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A84080" w14:textId="77777777" w:rsidR="00F81BD9" w:rsidRPr="00F81BD9" w:rsidRDefault="00F81BD9" w:rsidP="007A31B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14 (0.12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BF499C" w14:textId="77777777" w:rsidR="00F81BD9" w:rsidRPr="00F81BD9" w:rsidRDefault="00F81BD9" w:rsidP="007A31B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16 (0.38)</w:t>
            </w:r>
          </w:p>
        </w:tc>
      </w:tr>
      <w:tr w:rsidR="00F81BD9" w:rsidRPr="00F81BD9" w14:paraId="2C7E42F5" w14:textId="77777777" w:rsidTr="007A31B7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029C53" w14:textId="7AFCD820" w:rsidR="00F81BD9" w:rsidRPr="00F81BD9" w:rsidRDefault="00F81BD9" w:rsidP="00F81BD9">
            <w:pPr>
              <w:spacing w:before="80" w:after="80"/>
              <w:ind w:right="80" w:firstLineChars="100" w:firstLine="22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</w:t>
            </w: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Clerical personnel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33F0BF" w14:textId="77777777" w:rsidR="00F81BD9" w:rsidRPr="00F81BD9" w:rsidRDefault="00F81BD9" w:rsidP="007A31B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14 (0.18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A7AC00" w14:textId="77777777" w:rsidR="00F81BD9" w:rsidRPr="00F81BD9" w:rsidRDefault="00F81BD9" w:rsidP="007A31B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1 (0.42)</w:t>
            </w:r>
          </w:p>
        </w:tc>
      </w:tr>
      <w:tr w:rsidR="00F81BD9" w:rsidRPr="00F81BD9" w14:paraId="100DFA3F" w14:textId="77777777" w:rsidTr="007A31B7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DB8B5F" w14:textId="66AA8F46" w:rsidR="00F81BD9" w:rsidRPr="00F81BD9" w:rsidRDefault="00F81BD9" w:rsidP="00F81BD9">
            <w:pPr>
              <w:spacing w:before="80" w:after="80"/>
              <w:ind w:right="80" w:firstLineChars="100" w:firstLine="22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- </w:t>
            </w: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Professionals and Technician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7E713C" w14:textId="77777777" w:rsidR="00F81BD9" w:rsidRPr="00F81BD9" w:rsidRDefault="00F81BD9" w:rsidP="007A31B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15 (0.15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CAEDB4" w14:textId="77777777" w:rsidR="00F81BD9" w:rsidRPr="00F81BD9" w:rsidRDefault="00F81BD9" w:rsidP="007A31B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4 (0.40)</w:t>
            </w:r>
          </w:p>
        </w:tc>
      </w:tr>
      <w:tr w:rsidR="00F81BD9" w:rsidRPr="00F81BD9" w14:paraId="60B3F146" w14:textId="77777777" w:rsidTr="007A31B7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45ED13" w14:textId="30839CD5" w:rsidR="00F81BD9" w:rsidRPr="00F81BD9" w:rsidRDefault="00F81BD9" w:rsidP="00F81BD9">
            <w:pPr>
              <w:spacing w:before="80" w:after="80"/>
              <w:ind w:right="80" w:firstLineChars="100" w:firstLine="22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- </w:t>
            </w: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State, social and enterprise manager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A4AF7F" w14:textId="77777777" w:rsidR="00F81BD9" w:rsidRPr="00F81BD9" w:rsidRDefault="00F81BD9" w:rsidP="007A31B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13 (0.20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ED5A74" w14:textId="77777777" w:rsidR="00F81BD9" w:rsidRPr="00F81BD9" w:rsidRDefault="00F81BD9" w:rsidP="007A31B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37 (0.43)</w:t>
            </w:r>
          </w:p>
        </w:tc>
      </w:tr>
      <w:tr w:rsidR="00F81BD9" w:rsidRPr="00F81BD9" w14:paraId="608179B9" w14:textId="77777777" w:rsidTr="007A31B7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3C022A" w14:textId="2080FCEC" w:rsidR="00F81BD9" w:rsidRPr="00F81BD9" w:rsidRDefault="00F81BD9" w:rsidP="00F81BD9">
            <w:pPr>
              <w:spacing w:before="80" w:after="80"/>
              <w:ind w:left="80" w:right="80" w:firstLineChars="50" w:firstLine="11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Household income</w:t>
            </w:r>
            <w:r w:rsidR="00C25EB0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(logged)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2BE924" w14:textId="77777777" w:rsidR="00F81BD9" w:rsidRPr="00F81BD9" w:rsidRDefault="00F81BD9" w:rsidP="007A31B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25 *** (0.03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9BC280" w14:textId="77777777" w:rsidR="00F81BD9" w:rsidRPr="00F81BD9" w:rsidRDefault="00F81BD9" w:rsidP="007A31B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33 *** (0.07)</w:t>
            </w:r>
          </w:p>
        </w:tc>
      </w:tr>
      <w:tr w:rsidR="00F81BD9" w:rsidRPr="00F81BD9" w14:paraId="7FB4717F" w14:textId="77777777" w:rsidTr="00F81BD9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1AA57E" w14:textId="77777777" w:rsidR="00F81BD9" w:rsidRDefault="00F81BD9" w:rsidP="00F81BD9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Urban hukou holder vs. rural hukou holder</w:t>
            </w:r>
          </w:p>
          <w:p w14:paraId="5203143D" w14:textId="7E089A76" w:rsidR="00F81BD9" w:rsidRPr="00F81BD9" w:rsidRDefault="00F81BD9" w:rsidP="00F81BD9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2C4033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30 ** (0.10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A7CEC6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10 (0.21)</w:t>
            </w:r>
          </w:p>
        </w:tc>
      </w:tr>
      <w:tr w:rsidR="00F81BD9" w:rsidRPr="00F81BD9" w14:paraId="3214E0A9" w14:textId="77777777" w:rsidTr="007A31B7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5EF240" w14:textId="619F89DD" w:rsidR="00F81BD9" w:rsidRPr="00F81BD9" w:rsidRDefault="00F81BD9" w:rsidP="00F81BD9">
            <w:pPr>
              <w:spacing w:before="80" w:after="80"/>
              <w:ind w:right="80" w:firstLineChars="50" w:firstLine="110"/>
              <w:rPr>
                <w:rFonts w:ascii="Times New Roman" w:eastAsia="宋体" w:hAnsi="Times New Roman" w:cs="Times New Roman"/>
                <w:i/>
                <w:iCs/>
                <w:color w:val="111111"/>
                <w:sz w:val="22"/>
                <w:szCs w:val="22"/>
                <w:lang w:eastAsia="zh-CN"/>
              </w:rPr>
            </w:pPr>
            <w:r w:rsidRPr="00F81BD9">
              <w:rPr>
                <w:rFonts w:ascii="Times New Roman" w:eastAsia="宋体" w:hAnsi="Times New Roman" w:cs="Times New Roman" w:hint="eastAsia"/>
                <w:i/>
                <w:iCs/>
                <w:color w:val="111111"/>
                <w:sz w:val="22"/>
                <w:szCs w:val="22"/>
                <w:lang w:eastAsia="zh-CN"/>
              </w:rPr>
              <w:t>S</w:t>
            </w:r>
            <w:r w:rsidRPr="00F81BD9">
              <w:rPr>
                <w:rFonts w:ascii="Times New Roman" w:eastAsia="宋体" w:hAnsi="Times New Roman" w:cs="Times New Roman"/>
                <w:i/>
                <w:iCs/>
                <w:color w:val="111111"/>
                <w:sz w:val="22"/>
                <w:szCs w:val="22"/>
                <w:lang w:eastAsia="zh-CN"/>
              </w:rPr>
              <w:t>pouse’s characteristic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806BB9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17652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tr w:rsidR="00F81BD9" w:rsidRPr="00F81BD9" w14:paraId="6EC44F57" w14:textId="77777777" w:rsidTr="007A31B7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33E487" w14:textId="36FDD1AF" w:rsidR="00F81BD9" w:rsidRPr="00F81BD9" w:rsidRDefault="00F81BD9" w:rsidP="00F81BD9">
            <w:pPr>
              <w:spacing w:before="80" w:after="80"/>
              <w:ind w:left="80" w:right="80" w:firstLineChars="50" w:firstLine="11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Years of schooling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D2B628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5 *** (0.01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A2EF53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6 * (0.03)</w:t>
            </w:r>
          </w:p>
        </w:tc>
      </w:tr>
      <w:tr w:rsidR="00F81BD9" w:rsidRPr="00F81BD9" w14:paraId="48D376B0" w14:textId="77777777" w:rsidTr="00F81BD9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DE38B0" w14:textId="36D5FFFC" w:rsidR="00F81BD9" w:rsidRDefault="00F81BD9" w:rsidP="00F81BD9">
            <w:pPr>
              <w:spacing w:before="80" w:after="80"/>
              <w:ind w:left="80" w:right="80" w:firstLineChars="50" w:firstLine="11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Urban hukou holder vs. rural hukou holder</w:t>
            </w:r>
          </w:p>
          <w:p w14:paraId="487300BC" w14:textId="3CBBA60E" w:rsidR="00F81BD9" w:rsidRPr="00F81BD9" w:rsidRDefault="00F81BD9" w:rsidP="00F81BD9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EFFFD7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8 (0.10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36C940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7 (0.17)</w:t>
            </w:r>
          </w:p>
        </w:tc>
      </w:tr>
      <w:tr w:rsidR="00F81BD9" w:rsidRPr="00F81BD9" w14:paraId="5AADE41A" w14:textId="77777777" w:rsidTr="00F81BD9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7E5E67" w14:textId="718EC830" w:rsidR="00F81BD9" w:rsidRPr="00F81BD9" w:rsidRDefault="00F81BD9" w:rsidP="00F81BD9">
            <w:pPr>
              <w:spacing w:before="80" w:after="80"/>
              <w:ind w:left="80" w:right="80"/>
              <w:rPr>
                <w:rFonts w:ascii="Times New Roman" w:eastAsia="宋体" w:hAnsi="Times New Roman" w:cs="Times New Roman"/>
                <w:i/>
                <w:iCs/>
                <w:color w:val="111111"/>
                <w:sz w:val="22"/>
                <w:szCs w:val="22"/>
                <w:lang w:eastAsia="zh-CN"/>
              </w:rPr>
            </w:pPr>
            <w:r w:rsidRPr="00F81BD9">
              <w:rPr>
                <w:rFonts w:ascii="Times New Roman" w:eastAsia="宋体" w:hAnsi="Times New Roman" w:cs="Times New Roman" w:hint="eastAsia"/>
                <w:i/>
                <w:iCs/>
                <w:color w:val="111111"/>
                <w:sz w:val="22"/>
                <w:szCs w:val="22"/>
                <w:lang w:eastAsia="zh-CN"/>
              </w:rPr>
              <w:t xml:space="preserve"> </w:t>
            </w:r>
            <w:r w:rsidRPr="00F81BD9">
              <w:rPr>
                <w:rFonts w:ascii="Times New Roman" w:eastAsia="宋体" w:hAnsi="Times New Roman" w:cs="Times New Roman"/>
                <w:i/>
                <w:iCs/>
                <w:color w:val="111111"/>
                <w:sz w:val="22"/>
                <w:szCs w:val="22"/>
                <w:lang w:eastAsia="zh-CN"/>
              </w:rPr>
              <w:t>Parental characteristic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F8564F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13D3B6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tr w:rsidR="00F81BD9" w:rsidRPr="00F81BD9" w14:paraId="3A5A72FA" w14:textId="77777777" w:rsidTr="00F81BD9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BD3396" w14:textId="13DBC9D6" w:rsidR="00F81BD9" w:rsidRPr="00F81BD9" w:rsidRDefault="00F81BD9" w:rsidP="00F81BD9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Years of schooling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70F5A1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0 (0.01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8C1050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4 (0.02)</w:t>
            </w:r>
          </w:p>
        </w:tc>
      </w:tr>
      <w:tr w:rsidR="00F81BD9" w:rsidRPr="00F81BD9" w14:paraId="5016002A" w14:textId="77777777" w:rsidTr="00F81BD9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139F0E" w14:textId="1EB37EE6" w:rsidR="00F81BD9" w:rsidRPr="00F81BD9" w:rsidRDefault="00F81BD9" w:rsidP="00F81BD9">
            <w:pPr>
              <w:spacing w:before="80" w:after="80"/>
              <w:ind w:left="80" w:right="80"/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color w:val="111111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 xml:space="preserve"> Working unit type</w:t>
            </w:r>
            <w:r w:rsidR="008D2899"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 xml:space="preserve"> (base: agricultural)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C9E4FC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6245A1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tr w:rsidR="00F81BD9" w:rsidRPr="00F81BD9" w14:paraId="44767F93" w14:textId="77777777" w:rsidTr="00F81BD9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F9B737" w14:textId="5563CFC1" w:rsidR="00F81BD9" w:rsidRPr="00F81BD9" w:rsidRDefault="00F81BD9" w:rsidP="00F81BD9">
            <w:pPr>
              <w:spacing w:before="80" w:after="80"/>
              <w:ind w:right="80" w:firstLineChars="100" w:firstLine="22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 Private sector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F67D05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1 (0.11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26D998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14 (0.28)</w:t>
            </w:r>
          </w:p>
        </w:tc>
      </w:tr>
      <w:tr w:rsidR="00F81BD9" w:rsidRPr="00F81BD9" w14:paraId="29B591CF" w14:textId="77777777" w:rsidTr="00F81BD9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08FEB3" w14:textId="7389197F" w:rsidR="00F81BD9" w:rsidRPr="00F81BD9" w:rsidRDefault="00F81BD9" w:rsidP="00F81BD9">
            <w:pPr>
              <w:spacing w:before="80" w:after="80"/>
              <w:ind w:right="80" w:firstLineChars="100" w:firstLine="22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- </w:t>
            </w: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State Controlled Firm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1FD9C5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10 (0.24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F20BA5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20 (0.27)</w:t>
            </w:r>
          </w:p>
        </w:tc>
      </w:tr>
      <w:tr w:rsidR="00F81BD9" w:rsidRPr="00F81BD9" w14:paraId="6274AC41" w14:textId="77777777" w:rsidTr="00F81BD9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A77603" w14:textId="7F85E2A3" w:rsidR="00F81BD9" w:rsidRPr="00F81BD9" w:rsidRDefault="00F81BD9" w:rsidP="00F81BD9">
            <w:pPr>
              <w:spacing w:before="80" w:after="80"/>
              <w:ind w:right="80" w:firstLineChars="100" w:firstLine="22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- </w:t>
            </w: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Public institution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671353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16 (0.25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5D46DF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14 (0.29)</w:t>
            </w:r>
          </w:p>
        </w:tc>
      </w:tr>
      <w:tr w:rsidR="00F81BD9" w:rsidRPr="00F81BD9" w14:paraId="66860033" w14:textId="77777777" w:rsidTr="00F81BD9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013240" w14:textId="67C56D4A" w:rsidR="00F81BD9" w:rsidRPr="00F81BD9" w:rsidRDefault="00F81BD9" w:rsidP="00F81BD9">
            <w:pPr>
              <w:spacing w:before="80" w:after="80"/>
              <w:ind w:right="80" w:firstLineChars="100" w:firstLine="22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- </w:t>
            </w: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Government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F185AA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17 (0.22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A17803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57 (0.31)</w:t>
            </w:r>
          </w:p>
        </w:tc>
      </w:tr>
      <w:tr w:rsidR="00F81BD9" w:rsidRPr="00F81BD9" w14:paraId="077E8199" w14:textId="77777777" w:rsidTr="00F81BD9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C2A122" w14:textId="19DDC59C" w:rsidR="00F81BD9" w:rsidRPr="00F81BD9" w:rsidRDefault="00F81BD9" w:rsidP="00F81BD9">
            <w:pPr>
              <w:spacing w:before="80" w:after="80"/>
              <w:ind w:right="80" w:firstLineChars="100" w:firstLine="22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- </w:t>
            </w: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Collective Controlled Firm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AC71D0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18 (0.24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9717F2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16 (0.34)</w:t>
            </w:r>
          </w:p>
        </w:tc>
      </w:tr>
      <w:tr w:rsidR="00F81BD9" w:rsidRPr="00F81BD9" w14:paraId="3FEDD0CE" w14:textId="77777777" w:rsidTr="00F81BD9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3E8687" w14:textId="6774B1F6" w:rsidR="00F81BD9" w:rsidRPr="00F81BD9" w:rsidRDefault="00F81BD9" w:rsidP="00F81BD9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CCP Member vs. non-party member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BBA882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9 (0.18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3C574B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4 (0.23)</w:t>
            </w:r>
          </w:p>
        </w:tc>
      </w:tr>
      <w:tr w:rsidR="00F81BD9" w:rsidRPr="00F81BD9" w14:paraId="6F627A18" w14:textId="77777777" w:rsidTr="007777F7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7052A5" w14:textId="243210B8" w:rsidR="00F81BD9" w:rsidRPr="00F81BD9" w:rsidRDefault="00F81BD9" w:rsidP="00F81BD9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Parental net worth (logged)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1F3551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0 (0.01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4D592A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2 (0.03)</w:t>
            </w:r>
          </w:p>
        </w:tc>
      </w:tr>
      <w:tr w:rsidR="00F81BD9" w:rsidRPr="00F81BD9" w14:paraId="3306DFE4" w14:textId="77777777" w:rsidTr="007777F7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F2E2C1" w14:textId="5FEB885D" w:rsidR="00F81BD9" w:rsidRPr="00F81BD9" w:rsidRDefault="00F81BD9" w:rsidP="00F81BD9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Gifted home upon marriage vs. no gifted home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F1DFA8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1.59 *** (0.19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1DE5D4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90 *** (0.26)</w:t>
            </w:r>
          </w:p>
        </w:tc>
      </w:tr>
      <w:tr w:rsidR="007777F7" w:rsidRPr="009E63DA" w14:paraId="56F378E2" w14:textId="77777777" w:rsidTr="007777F7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9EB82D" w14:textId="77777777" w:rsidR="007777F7" w:rsidRPr="001903FD" w:rsidRDefault="007777F7" w:rsidP="007A31B7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i/>
                <w:iCs/>
                <w:color w:val="111111"/>
                <w:sz w:val="22"/>
                <w:szCs w:val="22"/>
              </w:rPr>
            </w:pPr>
            <w:r w:rsidRPr="001903FD">
              <w:rPr>
                <w:rFonts w:ascii="Times New Roman" w:eastAsia="Arial" w:hAnsi="Times New Roman" w:cs="Times New Roman" w:hint="eastAsia"/>
                <w:i/>
                <w:iCs/>
                <w:color w:val="111111"/>
                <w:sz w:val="22"/>
                <w:szCs w:val="22"/>
              </w:rPr>
              <w:t>C</w:t>
            </w:r>
            <w:r w:rsidRPr="001903FD">
              <w:rPr>
                <w:rFonts w:ascii="Times New Roman" w:eastAsia="Arial" w:hAnsi="Times New Roman" w:cs="Times New Roman"/>
                <w:i/>
                <w:iCs/>
                <w:color w:val="111111"/>
                <w:sz w:val="22"/>
                <w:szCs w:val="22"/>
              </w:rPr>
              <w:t>ontrol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0C8744" w14:textId="77777777" w:rsidR="007777F7" w:rsidRPr="009E63DA" w:rsidRDefault="007777F7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AE0B47" w14:textId="77777777" w:rsidR="007777F7" w:rsidRPr="009E63DA" w:rsidRDefault="007777F7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tr w:rsidR="001903FD" w:rsidRPr="001903FD" w14:paraId="5E182CA7" w14:textId="77777777" w:rsidTr="007777F7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716AFD" w14:textId="77777777" w:rsidR="001903FD" w:rsidRPr="00004885" w:rsidRDefault="001903FD" w:rsidP="001903FD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Housing price in child’s city of residence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225388" w14:textId="15586B83" w:rsidR="001903FD" w:rsidRPr="001903FD" w:rsidRDefault="001903FD" w:rsidP="001903FD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1903FD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0 *** (0.00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EB90A0" w14:textId="234CC587" w:rsidR="001903FD" w:rsidRPr="001903FD" w:rsidRDefault="001903FD" w:rsidP="001903FD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1903FD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0 (0.00)</w:t>
            </w:r>
          </w:p>
        </w:tc>
      </w:tr>
      <w:tr w:rsidR="007777F7" w:rsidRPr="001903FD" w14:paraId="4F0FF35B" w14:textId="77777777" w:rsidTr="007777F7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75FD79" w14:textId="77777777" w:rsidR="007777F7" w:rsidRPr="007777F7" w:rsidRDefault="007777F7" w:rsidP="007A31B7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7777F7">
              <w:rPr>
                <w:rFonts w:ascii="Times New Roman" w:eastAsia="Arial" w:hAnsi="Times New Roman" w:cs="Times New Roman" w:hint="eastAsia"/>
                <w:color w:val="111111"/>
                <w:sz w:val="22"/>
                <w:szCs w:val="22"/>
              </w:rPr>
              <w:t xml:space="preserve"> </w:t>
            </w:r>
            <w:r w:rsidRPr="007777F7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Child’s residential area (base: main city zone)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89FFFF" w14:textId="77777777" w:rsidR="007777F7" w:rsidRPr="001903FD" w:rsidRDefault="007777F7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2EA8D6" w14:textId="77777777" w:rsidR="007777F7" w:rsidRPr="001903FD" w:rsidRDefault="007777F7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tr w:rsidR="001903FD" w:rsidRPr="001903FD" w14:paraId="3898983C" w14:textId="77777777" w:rsidTr="007777F7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F7CD31" w14:textId="77777777" w:rsidR="001903FD" w:rsidRPr="00004885" w:rsidRDefault="001903FD" w:rsidP="001903FD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Urban-rural fringe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879032" w14:textId="672D34E9" w:rsidR="001903FD" w:rsidRPr="001903FD" w:rsidRDefault="001903FD" w:rsidP="001903FD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1903FD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3 (0.10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B374E8" w14:textId="4638EC3F" w:rsidR="001903FD" w:rsidRPr="001903FD" w:rsidRDefault="001903FD" w:rsidP="001903FD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1903FD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16 (0.22)</w:t>
            </w:r>
          </w:p>
        </w:tc>
      </w:tr>
      <w:tr w:rsidR="001903FD" w:rsidRPr="001903FD" w14:paraId="0D4EFBBE" w14:textId="77777777" w:rsidTr="007777F7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15193A" w14:textId="77777777" w:rsidR="001903FD" w:rsidRPr="00004885" w:rsidRDefault="001903FD" w:rsidP="001903FD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lastRenderedPageBreak/>
              <w:t xml:space="preserve">   Town center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75A156" w14:textId="7CDD6E3E" w:rsidR="001903FD" w:rsidRPr="001903FD" w:rsidRDefault="001903FD" w:rsidP="001903FD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1903FD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31 ** (0.10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BB1CDD" w14:textId="542455C9" w:rsidR="001903FD" w:rsidRPr="001903FD" w:rsidRDefault="001903FD" w:rsidP="001903FD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1903FD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27 (0.22)</w:t>
            </w:r>
          </w:p>
        </w:tc>
      </w:tr>
      <w:tr w:rsidR="001903FD" w:rsidRPr="001903FD" w14:paraId="74D438EE" w14:textId="77777777" w:rsidTr="007777F7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1C5701" w14:textId="77777777" w:rsidR="001903FD" w:rsidRPr="00004885" w:rsidRDefault="001903FD" w:rsidP="001903FD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Zhen Xiang area (rural township)</w:t>
            </w:r>
          </w:p>
        </w:tc>
        <w:tc>
          <w:tcPr>
            <w:tcW w:w="1828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4296EF" w14:textId="2B8ADFF2" w:rsidR="001903FD" w:rsidRPr="001903FD" w:rsidRDefault="001903FD" w:rsidP="001903FD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1903FD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5 (0.14)</w:t>
            </w:r>
          </w:p>
        </w:tc>
        <w:tc>
          <w:tcPr>
            <w:tcW w:w="1811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A512EF" w14:textId="5B469CF4" w:rsidR="001903FD" w:rsidRPr="001903FD" w:rsidRDefault="001903FD" w:rsidP="001903FD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1903FD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24 (0.39)</w:t>
            </w:r>
          </w:p>
        </w:tc>
      </w:tr>
      <w:tr w:rsidR="00F81BD9" w:rsidRPr="00F81BD9" w14:paraId="01D9269C" w14:textId="77777777" w:rsidTr="00F81BD9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C7FA8E" w14:textId="77777777" w:rsidR="00F81BD9" w:rsidRPr="00F81BD9" w:rsidRDefault="00F81BD9" w:rsidP="00F81BD9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N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E3F36C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4001    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E6E44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1240    </w:t>
            </w:r>
          </w:p>
        </w:tc>
      </w:tr>
      <w:tr w:rsidR="00F81BD9" w:rsidRPr="00F81BD9" w14:paraId="7E7FA745" w14:textId="77777777" w:rsidTr="00F81BD9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AAE48D" w14:textId="77777777" w:rsidR="00F81BD9" w:rsidRPr="00F81BD9" w:rsidRDefault="00F81BD9" w:rsidP="00F81BD9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AIC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0E9956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4679.45 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1D7E35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1355.12 </w:t>
            </w:r>
          </w:p>
        </w:tc>
      </w:tr>
      <w:tr w:rsidR="00F81BD9" w:rsidRPr="00F81BD9" w14:paraId="2F605B4D" w14:textId="77777777" w:rsidTr="00F81BD9">
        <w:trPr>
          <w:cantSplit/>
          <w:trHeight w:hRule="exact" w:val="360"/>
          <w:jc w:val="center"/>
        </w:trPr>
        <w:tc>
          <w:tcPr>
            <w:tcW w:w="53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40F11D" w14:textId="77777777" w:rsidR="00F81BD9" w:rsidRPr="00F81BD9" w:rsidRDefault="00F81BD9" w:rsidP="00F81BD9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BIC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6EA082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4861.98 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104CD4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1503.68 </w:t>
            </w:r>
          </w:p>
        </w:tc>
      </w:tr>
      <w:tr w:rsidR="00F81BD9" w:rsidRPr="00F81BD9" w14:paraId="0C7EBF45" w14:textId="77777777" w:rsidTr="00F81BD9">
        <w:trPr>
          <w:cantSplit/>
          <w:trHeight w:hRule="exact" w:val="360"/>
          <w:jc w:val="center"/>
        </w:trPr>
        <w:tc>
          <w:tcPr>
            <w:tcW w:w="5378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9B5D3C" w14:textId="77777777" w:rsidR="00F81BD9" w:rsidRPr="00F81BD9" w:rsidRDefault="00F81BD9" w:rsidP="00F81BD9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Pseudo R2</w:t>
            </w:r>
          </w:p>
        </w:tc>
        <w:tc>
          <w:tcPr>
            <w:tcW w:w="1828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548C7B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0.17 </w:t>
            </w:r>
          </w:p>
        </w:tc>
        <w:tc>
          <w:tcPr>
            <w:tcW w:w="1811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9E21AD" w14:textId="77777777" w:rsidR="00F81BD9" w:rsidRPr="00F81BD9" w:rsidRDefault="00F81BD9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0.17 </w:t>
            </w:r>
          </w:p>
        </w:tc>
      </w:tr>
      <w:tr w:rsidR="00F81BD9" w:rsidRPr="00F81BD9" w14:paraId="41EABA83" w14:textId="77777777" w:rsidTr="00F81BD9">
        <w:trPr>
          <w:cantSplit/>
          <w:trHeight w:hRule="exact" w:val="360"/>
          <w:jc w:val="center"/>
        </w:trPr>
        <w:tc>
          <w:tcPr>
            <w:tcW w:w="9017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7C703D" w14:textId="77777777" w:rsidR="00F81BD9" w:rsidRPr="00F81BD9" w:rsidRDefault="00F81BD9" w:rsidP="00F81BD9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bookmarkStart w:id="0" w:name="_GoBack" w:colFirst="0" w:colLast="0"/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*** p &lt; 0.001</w:t>
            </w:r>
            <w:proofErr w:type="gramStart"/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;  *</w:t>
            </w:r>
            <w:proofErr w:type="gramEnd"/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* p &lt; 0.01;  * p &lt; 0.05.</w:t>
            </w:r>
          </w:p>
        </w:tc>
      </w:tr>
    </w:tbl>
    <w:bookmarkEnd w:id="0"/>
    <w:p w14:paraId="65021239" w14:textId="77777777" w:rsidR="00EE0B55" w:rsidRPr="00F81BD9" w:rsidRDefault="00A51297">
      <w:pPr>
        <w:rPr>
          <w:rFonts w:ascii="Times New Roman" w:hAnsi="Times New Roman" w:cs="Times New Roman"/>
        </w:rPr>
      </w:pPr>
      <w:r w:rsidRPr="00F81BD9">
        <w:rPr>
          <w:rFonts w:ascii="Times New Roman" w:hAnsi="Times New Roman" w:cs="Times New Roman"/>
        </w:rPr>
        <w:t xml:space="preserve"> </w:t>
      </w:r>
    </w:p>
    <w:sectPr w:rsidR="00EE0B55" w:rsidRPr="00F81BD9" w:rsidSect="00747CCE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798B8A" w14:textId="77777777" w:rsidR="000E16F1" w:rsidRDefault="000E16F1" w:rsidP="00F81BD9">
      <w:r>
        <w:separator/>
      </w:r>
    </w:p>
  </w:endnote>
  <w:endnote w:type="continuationSeparator" w:id="0">
    <w:p w14:paraId="1FCD354E" w14:textId="77777777" w:rsidR="000E16F1" w:rsidRDefault="000E16F1" w:rsidP="00F81B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AC3650" w14:textId="77777777" w:rsidR="000E16F1" w:rsidRDefault="000E16F1" w:rsidP="00F81BD9">
      <w:r>
        <w:separator/>
      </w:r>
    </w:p>
  </w:footnote>
  <w:footnote w:type="continuationSeparator" w:id="0">
    <w:p w14:paraId="0FCB1F8C" w14:textId="77777777" w:rsidR="000E16F1" w:rsidRDefault="000E16F1" w:rsidP="00F81B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1NLIwMTE3MTM3trBU0lEKTi0uzszPAykwrgUAv8H9WywAAAA="/>
  </w:docVars>
  <w:rsids>
    <w:rsidRoot w:val="00B4379D"/>
    <w:rsid w:val="00036527"/>
    <w:rsid w:val="00073835"/>
    <w:rsid w:val="000E16F1"/>
    <w:rsid w:val="001903FD"/>
    <w:rsid w:val="001C0A13"/>
    <w:rsid w:val="001D1744"/>
    <w:rsid w:val="001D75AB"/>
    <w:rsid w:val="002A48C3"/>
    <w:rsid w:val="00357E13"/>
    <w:rsid w:val="00362E65"/>
    <w:rsid w:val="004158F9"/>
    <w:rsid w:val="00457CF1"/>
    <w:rsid w:val="00747CCE"/>
    <w:rsid w:val="007777F7"/>
    <w:rsid w:val="007B3E96"/>
    <w:rsid w:val="008D2899"/>
    <w:rsid w:val="008F1F48"/>
    <w:rsid w:val="00946CB3"/>
    <w:rsid w:val="00A51297"/>
    <w:rsid w:val="00AE18EF"/>
    <w:rsid w:val="00AE1BDD"/>
    <w:rsid w:val="00B4379D"/>
    <w:rsid w:val="00C25EB0"/>
    <w:rsid w:val="00C31EEB"/>
    <w:rsid w:val="00CD2C5E"/>
    <w:rsid w:val="00EE0B55"/>
    <w:rsid w:val="00F12158"/>
    <w:rsid w:val="00F81BD9"/>
    <w:rsid w:val="00FB63E7"/>
    <w:rsid w:val="00FC5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BE422B5"/>
  <w14:defaultImageDpi w14:val="300"/>
  <w15:docId w15:val="{AF618882-DD3A-4523-AD5C-F42F110E6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graphictitle">
    <w:name w:val="graphic title"/>
    <w:basedOn w:val="Normal"/>
    <w:qFormat/>
    <w:rsid w:val="00AE18EF"/>
    <w:pPr>
      <w:jc w:val="center"/>
    </w:pPr>
    <w:rPr>
      <w:b/>
      <w:i/>
    </w:rPr>
  </w:style>
  <w:style w:type="paragraph" w:customStyle="1" w:styleId="tabletitle">
    <w:name w:val="table title"/>
    <w:basedOn w:val="graphictitle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1BD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81BD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81BD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81BD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316</Words>
  <Characters>1806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211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Langyi Tian</cp:lastModifiedBy>
  <cp:revision>12</cp:revision>
  <dcterms:created xsi:type="dcterms:W3CDTF">2017-02-28T11:18:00Z</dcterms:created>
  <dcterms:modified xsi:type="dcterms:W3CDTF">2020-01-04T00:47:00Z</dcterms:modified>
  <cp:category/>
</cp:coreProperties>
</file>